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༨༠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རྱ་བྷཊྭཱ་ར་ཀ་མཉྫུ་ཤྲཱི་པ་</w:t>
      </w:r>
      <w:r>
        <w:rPr>
          <w:rStyle w:val="FootnoteReference"/>
        </w:rPr>
        <w:footnoteReference w:id="21"/>
      </w:r>
      <w:r>
        <w:t xml:space="preserve">ར་མ་ཨརྠ་</w:t>
      </w:r>
      <w:r>
        <w:rPr>
          <w:rStyle w:val="FootnoteReference"/>
        </w:rPr>
        <w:footnoteReference w:id="22"/>
      </w:r>
      <w:r>
        <w:t xml:space="preserve">སྟུ་ཏི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ཕགས་པ་རྗེ་བཙུན་འཇམ་དཔལ་གྱི་དོན་དམ་པའི་བསྟོད་པ་ཞེས་བྱ་བ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བྱོན་པ་མ་ལགས་བཞུད་མི་མངའ།</w:t>
      </w:r>
      <w:r>
        <w:t xml:space="preserve"> </w:t>
      </w:r>
      <w:r>
        <w:t xml:space="preserve">།བཞེངས་པ་མ་ལགས་བཞུགས་མི་མངའ།</w:t>
      </w:r>
      <w:r>
        <w:t xml:space="preserve"> </w:t>
      </w:r>
      <w:r>
        <w:t xml:space="preserve">།འཇིག་རྟེན་པ་ལས་ཤིན་ཏུ་འདས།</w:t>
      </w:r>
      <w:r>
        <w:t xml:space="preserve"> </w:t>
      </w:r>
      <w:r>
        <w:t xml:space="preserve">།ཚིག་ལས་འདས་པའི་སྤྱོད་ཡུལ་ལགས།</w:t>
      </w:r>
      <w:r>
        <w:t xml:space="preserve"> </w:t>
      </w:r>
      <w:r>
        <w:t xml:space="preserve">།མགོན་པོ་ཁྱོད་ལ་ཇི་ལྟར་བསྟོད།</w:t>
      </w:r>
      <w:r>
        <w:t xml:space="preserve"> </w:t>
      </w:r>
      <w:r>
        <w:t xml:space="preserve">།འོན་ཀྱང་འཇིག་རྟེན་བཏགས་</w:t>
      </w:r>
      <w:r>
        <w:rPr>
          <w:rStyle w:val="FootnoteReference"/>
        </w:rPr>
        <w:footnoteReference w:id="23"/>
      </w:r>
      <w:r>
        <w:t xml:space="preserve">རྟེན་གྱིས།</w:t>
      </w:r>
      <w:r>
        <w:t xml:space="preserve"> </w:t>
      </w:r>
      <w:r>
        <w:t xml:space="preserve">།ཁྱོད་ནི་ཅི་འདྲ་དེ་བཞིན་དུ།</w:t>
      </w:r>
      <w:r>
        <w:t xml:space="preserve"> </w:t>
      </w:r>
      <w:r>
        <w:t xml:space="preserve">།བདག་གིས་གུས་པས་བླ་མ་བསྟོད།</w:t>
      </w:r>
      <w:r>
        <w:t xml:space="preserve"> </w:t>
      </w:r>
      <w:r>
        <w:t xml:space="preserve">།ངོ་བོ་ཉིད་ཀྱིས་མ་སྐྱེས་ཏེ།</w:t>
      </w:r>
      <w:r>
        <w:t xml:space="preserve"> </w:t>
      </w:r>
      <w:r>
        <w:t xml:space="preserve">།ཁྱོད་ལ་སྐྱེ་བ་ཡོང་མི་མངའ།</w:t>
      </w:r>
      <w:r>
        <w:t xml:space="preserve"> </w:t>
      </w:r>
      <w:r>
        <w:t xml:space="preserve">།མགོན་པོ་གཤེགས་དང་བྱོན་མི་མངའ།</w:t>
      </w:r>
      <w:r>
        <w:t xml:space="preserve"> </w:t>
      </w:r>
      <w:r>
        <w:t xml:space="preserve">།དངོས་མེད་ཁྱོད་ལ་ཕྱག་འཚལ་བསྟོད།</w:t>
      </w:r>
      <w:r>
        <w:t xml:space="preserve"> </w:t>
      </w:r>
      <w:r>
        <w:t xml:space="preserve">།ཁྱོད་ལ་དངོས་དང་དངོས་མེད་མིན།</w:t>
      </w:r>
      <w:r>
        <w:t xml:space="preserve"> </w:t>
      </w:r>
      <w:r>
        <w:t xml:space="preserve">།ཆད་པ་མ་ལགས་ཐེར་ཟུག་མིན།</w:t>
      </w:r>
      <w:r>
        <w:t xml:space="preserve"> </w:t>
      </w:r>
      <w:r>
        <w:t xml:space="preserve">།ཁྱོད་རྟག་མ་ལགས་མི་རྟག་མིན།</w:t>
      </w:r>
      <w:r>
        <w:t xml:space="preserve"> </w:t>
      </w:r>
      <w:r>
        <w:t xml:space="preserve">།གཉིས་མེད་ཁྱོད་ལ་ཕྱག་འཚལ་བསྟོད།</w:t>
      </w:r>
      <w:r>
        <w:t xml:space="preserve"> </w:t>
      </w:r>
      <w:r>
        <w:t xml:space="preserve">།དམར་དང་ལྗང་དང་ལེ་[༨༠བ]བརྒན་དང་།</w:t>
      </w:r>
      <w:r>
        <w:t xml:space="preserve"> </w:t>
      </w:r>
      <w:r>
        <w:t xml:space="preserve">།སེར་དང་དཀར་དང་གནག་མ་ལགས།</w:t>
      </w:r>
      <w:r>
        <w:t xml:space="preserve"> </w:t>
      </w:r>
      <w:r>
        <w:t xml:space="preserve">།ཁྱོད་ལ་ཁ་དོག་ཡོང་མི་མངའ།</w:t>
      </w:r>
      <w:r>
        <w:t xml:space="preserve"> </w:t>
      </w:r>
      <w:r>
        <w:t xml:space="preserve">།མདོག་བྲལ་ཁྱོད་ལ་ཕྱག་འཚལ་བསྟོད།</w:t>
      </w:r>
      <w:r>
        <w:t xml:space="preserve"> </w:t>
      </w:r>
      <w:r>
        <w:t xml:space="preserve">།ཁྱོད་ནི་ཆེ་དང་ཆུང་བ་དང་།</w:t>
      </w:r>
      <w:r>
        <w:t xml:space="preserve"> </w:t>
      </w:r>
      <w:r>
        <w:t xml:space="preserve">།སྦོམ་དང་ཕྲ་བ་ཁྱོད་མིན་ཏེ།</w:t>
      </w:r>
      <w:r>
        <w:t xml:space="preserve"> </w:t>
      </w:r>
      <w:r>
        <w:t xml:space="preserve">།རིང་དང་ཐུང་བའི་ཁམས་མ་ལགས།</w:t>
      </w:r>
      <w:r>
        <w:t xml:space="preserve"> </w:t>
      </w:r>
      <w:r>
        <w:t xml:space="preserve">།ཚད་མེད་ཁྱོད་ལ་ཕྱག་འཚལ་བསྟོད།</w:t>
      </w:r>
      <w:r>
        <w:t xml:space="preserve"> </w:t>
      </w:r>
      <w:r>
        <w:t xml:space="preserve">།ཤེས་པས་སྲིད་ལ་མི་གནས་ཤིང་།</w:t>
      </w:r>
      <w:r>
        <w:t xml:space="preserve"> </w:t>
      </w:r>
      <w:r>
        <w:t xml:space="preserve">།སྙིང་རྗེས་ཞི་ལ་མི་གནས་ཏེ།</w:t>
      </w:r>
      <w:r>
        <w:t xml:space="preserve"> </w:t>
      </w:r>
      <w:r>
        <w:t xml:space="preserve">།མྱ་ངན་འདས་དང་འཁོར་མི་གནས།</w:t>
      </w:r>
      <w:r>
        <w:t xml:space="preserve"> </w:t>
      </w:r>
      <w:r>
        <w:t xml:space="preserve">།མི་གནས་ཁྱོད་ལ་ཕྱག་འཚལ་བསྟོད།</w:t>
      </w:r>
      <w:r>
        <w:t xml:space="preserve"> </w:t>
      </w:r>
      <w:r>
        <w:t xml:space="preserve">།ཆོས་རྣམས་ཀུན་ལ་མི་གནས་ཤིང་།</w:t>
      </w:r>
      <w:r>
        <w:t xml:space="preserve"> </w:t>
      </w:r>
      <w:r>
        <w:t xml:space="preserve">།ཆོས་ཀུན་རྟོགས་པར་ཐུགས་སུ་ཆུད།</w:t>
      </w:r>
      <w:r>
        <w:t xml:space="preserve"> </w:t>
      </w:r>
      <w:r>
        <w:t xml:space="preserve">།མཆོག་ཏུ་ཟབ་པ་ཉིད་བརྟེན་པ</w:t>
      </w:r>
      <w:r>
        <w:rPr>
          <w:rStyle w:val="FootnoteReference"/>
        </w:rPr>
        <w:footnoteReference w:id="24"/>
      </w:r>
      <w:r>
        <w:t xml:space="preserve">།</w:t>
      </w:r>
      <w:r>
        <w:t xml:space="preserve"> </w:t>
      </w:r>
      <w:r>
        <w:t xml:space="preserve">།ཟབ་པ་ཁྱོད་ལ་ཕྱག་འཚལ་བསྟོད།</w:t>
      </w:r>
      <w:r>
        <w:t xml:space="preserve"> </w:t>
      </w:r>
      <w:r>
        <w:t xml:space="preserve">།དེ་ལྟར་བསྟོད་ན་བསྟོད་བགྲང་གི།</w:t>
      </w:r>
      <w:r>
        <w:t xml:space="preserve"> </w:t>
      </w:r>
      <w:r>
        <w:t xml:space="preserve">།གཞན་དུ་ཁྱོད་ལ་ཇི་ལྟར་བསྟོད།</w:t>
      </w:r>
      <w:r>
        <w:t xml:space="preserve"> </w:t>
      </w:r>
      <w:r>
        <w:t xml:space="preserve">།ཆོས་རྣམས་ཐམས་ཅད་སྟོང་པ་ལ།</w:t>
      </w:r>
      <w:r>
        <w:t xml:space="preserve"> </w:t>
      </w:r>
      <w:r>
        <w:t xml:space="preserve">།སུ་ལ་བསྟོད་ཅིང་སུ་ཡིས་བསྟོད།</w:t>
      </w:r>
      <w:r>
        <w:t xml:space="preserve"> </w:t>
      </w:r>
      <w:r>
        <w:t xml:space="preserve">།མཐའ་མ་མཆིས་ཤིང་དབུས་མ་མཆིས།</w:t>
      </w:r>
      <w:r>
        <w:t xml:space="preserve"> </w:t>
      </w:r>
      <w:r>
        <w:t xml:space="preserve">།གཟུང་དང་འཛིན་པ་རྣམ་སྤངས་པའི།</w:t>
      </w:r>
      <w:r>
        <w:t xml:space="preserve"> </w:t>
      </w:r>
      <w:r>
        <w:t xml:space="preserve">།རྟོག་བྲལ་ཁྱོད་ལ་ཕྱག་འཚལ་བསྟོད།</w:t>
      </w:r>
      <w:r>
        <w:t xml:space="preserve"> </w:t>
      </w:r>
      <w:r>
        <w:t xml:space="preserve">།བླ་མ་མགོན་པོ་འཇམ་དབྱངས་ཀྱི།</w:t>
      </w:r>
      <w:r>
        <w:t xml:space="preserve"> </w:t>
      </w:r>
      <w:r>
        <w:t xml:space="preserve">།དོན་དམ་ཡང་དག་མཚན་བརྗོད་པའི།</w:t>
      </w:r>
      <w:r>
        <w:t xml:space="preserve"> </w:t>
      </w:r>
      <w:r>
        <w:t xml:space="preserve">།བསོད་ནམས་འདི་ཡིས་འཇིག་རྟེན་འདི།</w:t>
      </w:r>
      <w:r>
        <w:t xml:space="preserve"> </w:t>
      </w:r>
      <w:r>
        <w:t xml:space="preserve">།བདེ་བར་གཤེགས་པ་འདྲ་བར་ཤོག</w:t>
      </w:r>
      <w:r>
        <w:t xml:space="preserve"> </w:t>
      </w:r>
      <w:r>
        <w:t xml:space="preserve">།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5"/>
      </w:r>
      <w:r>
        <w:t xml:space="preserve">ཀླུ་སྒྲུབ་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51f3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